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EC8958" w14:textId="43AD4E96" w:rsidR="00920E59" w:rsidRDefault="00C84924" w:rsidP="00C84924">
      <w:pPr>
        <w:jc w:val="center"/>
        <w:rPr>
          <w:b/>
          <w:bCs/>
          <w:sz w:val="52"/>
          <w:szCs w:val="52"/>
          <w:lang w:val="en-US"/>
        </w:rPr>
      </w:pPr>
      <w:r w:rsidRPr="00C84924">
        <w:rPr>
          <w:b/>
          <w:bCs/>
          <w:sz w:val="52"/>
          <w:szCs w:val="52"/>
          <w:lang w:val="en-US"/>
        </w:rPr>
        <w:t>Interview Questions</w:t>
      </w:r>
    </w:p>
    <w:p w14:paraId="6AACA96E" w14:textId="797C1458" w:rsidR="00C84924" w:rsidRDefault="00C84924" w:rsidP="00C84924">
      <w:pPr>
        <w:rPr>
          <w:b/>
          <w:bCs/>
          <w:sz w:val="32"/>
          <w:szCs w:val="32"/>
          <w:lang w:val="en-US"/>
        </w:rPr>
      </w:pPr>
      <w:r w:rsidRPr="00C84924">
        <w:rPr>
          <w:b/>
          <w:bCs/>
          <w:sz w:val="32"/>
          <w:szCs w:val="32"/>
          <w:lang w:val="en-US"/>
        </w:rPr>
        <w:t>Selenium questions:</w:t>
      </w:r>
    </w:p>
    <w:p w14:paraId="28256723" w14:textId="5FD3AFC9" w:rsidR="00C84924" w:rsidRDefault="00C84924" w:rsidP="00C84924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 w:rsidRPr="00C84924">
        <w:rPr>
          <w:sz w:val="24"/>
          <w:szCs w:val="24"/>
          <w:lang w:val="en-US"/>
        </w:rPr>
        <w:t>How to find Multiple elements paths in selenium</w:t>
      </w:r>
    </w:p>
    <w:p w14:paraId="570B99A5" w14:textId="68C48A98" w:rsidR="00C84924" w:rsidRDefault="00C84924" w:rsidP="00C84924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How to verify Element available on the page or Not</w:t>
      </w:r>
    </w:p>
    <w:p w14:paraId="5705CE5F" w14:textId="681AB581" w:rsidR="00C84924" w:rsidRDefault="00C84924" w:rsidP="00C84924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How close the current browser window</w:t>
      </w:r>
    </w:p>
    <w:p w14:paraId="63B1FCD0" w14:textId="24C934D2" w:rsidR="00C84924" w:rsidRDefault="00C84924" w:rsidP="00C84924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How to switch the windows</w:t>
      </w:r>
    </w:p>
    <w:p w14:paraId="498C55B6" w14:textId="7B14D824" w:rsidR="00C84924" w:rsidRDefault="00C84924" w:rsidP="00C84924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How to handle Windows and frames</w:t>
      </w:r>
    </w:p>
    <w:p w14:paraId="69B4D8EF" w14:textId="44A72BBB" w:rsidR="00C84924" w:rsidRDefault="00C84924" w:rsidP="00C84924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How to handle the Multiple frames</w:t>
      </w:r>
    </w:p>
    <w:p w14:paraId="5C456C6A" w14:textId="1165E4AE" w:rsidR="00C84924" w:rsidRDefault="00C84924" w:rsidP="00C84924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How to take screenshots</w:t>
      </w:r>
    </w:p>
    <w:p w14:paraId="0D02AC60" w14:textId="349EED1A" w:rsidR="00C84924" w:rsidRDefault="00C84924" w:rsidP="00C84924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How to verify actual and expected things using selenium</w:t>
      </w:r>
    </w:p>
    <w:p w14:paraId="4FFACA0C" w14:textId="76F7B0D2" w:rsidR="00C84924" w:rsidRDefault="00C84924" w:rsidP="00C84924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What are reports types you are getting to your projects</w:t>
      </w:r>
    </w:p>
    <w:p w14:paraId="17476CB1" w14:textId="66748504" w:rsidR="00C84924" w:rsidRDefault="00C84924" w:rsidP="00C84924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What are the waits in </w:t>
      </w:r>
      <w:r w:rsidR="00461004">
        <w:rPr>
          <w:sz w:val="24"/>
          <w:szCs w:val="24"/>
          <w:lang w:val="en-US"/>
        </w:rPr>
        <w:t>selenium?</w:t>
      </w:r>
    </w:p>
    <w:p w14:paraId="255DD38B" w14:textId="245EFBA2" w:rsidR="00C84924" w:rsidRDefault="00C84924" w:rsidP="00C84924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What is object repository</w:t>
      </w:r>
    </w:p>
    <w:p w14:paraId="4C8D2DB1" w14:textId="3E8B32F4" w:rsidR="00895792" w:rsidRDefault="00C84924" w:rsidP="00895792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How you handle the OOPs concepts in your project</w:t>
      </w:r>
    </w:p>
    <w:p w14:paraId="7D2E9886" w14:textId="2F38C629" w:rsidR="009E6336" w:rsidRDefault="009E6336" w:rsidP="00895792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How to handle AJAX controls</w:t>
      </w:r>
    </w:p>
    <w:p w14:paraId="03E21A13" w14:textId="77777777" w:rsidR="00080556" w:rsidRDefault="009E6336" w:rsidP="00895792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How handle the broken links</w:t>
      </w:r>
    </w:p>
    <w:p w14:paraId="3F901C28" w14:textId="77777777" w:rsidR="00080556" w:rsidRDefault="00080556" w:rsidP="00895792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What is dynamic xpath and write an example</w:t>
      </w:r>
    </w:p>
    <w:p w14:paraId="5AD67E6E" w14:textId="3DC62C20" w:rsidR="00080556" w:rsidRDefault="00080556" w:rsidP="00895792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Write an example for contains xpath</w:t>
      </w:r>
    </w:p>
    <w:p w14:paraId="71BD2EE7" w14:textId="77777777" w:rsidR="00080556" w:rsidRDefault="00080556" w:rsidP="00080556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How to set the window size</w:t>
      </w:r>
    </w:p>
    <w:p w14:paraId="01BD582C" w14:textId="0DB0CC12" w:rsidR="00080556" w:rsidRDefault="00080556" w:rsidP="00080556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Can you move forward and revert back the pages? </w:t>
      </w:r>
    </w:p>
    <w:p w14:paraId="18D1D510" w14:textId="26BF114D" w:rsidR="009E6336" w:rsidRPr="009E6336" w:rsidRDefault="009E6336" w:rsidP="009E6336">
      <w:pPr>
        <w:rPr>
          <w:b/>
          <w:bCs/>
          <w:sz w:val="32"/>
          <w:szCs w:val="32"/>
          <w:lang w:val="en-US"/>
        </w:rPr>
      </w:pPr>
      <w:r w:rsidRPr="009E6336">
        <w:rPr>
          <w:b/>
          <w:bCs/>
          <w:sz w:val="32"/>
          <w:szCs w:val="32"/>
          <w:lang w:val="en-US"/>
        </w:rPr>
        <w:t>TestNG Questions:</w:t>
      </w:r>
    </w:p>
    <w:p w14:paraId="0B078FC4" w14:textId="37C72DF3" w:rsidR="009E6336" w:rsidRDefault="009E6336" w:rsidP="009E6336">
      <w:pPr>
        <w:pStyle w:val="ListParagraph"/>
        <w:numPr>
          <w:ilvl w:val="0"/>
          <w:numId w:val="7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How to add priority in testNG</w:t>
      </w:r>
    </w:p>
    <w:p w14:paraId="6F3A91A6" w14:textId="2D256708" w:rsidR="009E6336" w:rsidRPr="009E6336" w:rsidRDefault="009E6336" w:rsidP="009E6336">
      <w:pPr>
        <w:pStyle w:val="ListParagraph"/>
        <w:numPr>
          <w:ilvl w:val="0"/>
          <w:numId w:val="7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What is Data Provider and What it will do and When we will use this</w:t>
      </w:r>
    </w:p>
    <w:p w14:paraId="7D9FAAB5" w14:textId="3EC33C03" w:rsidR="00895792" w:rsidRDefault="00895792" w:rsidP="00895792">
      <w:pPr>
        <w:rPr>
          <w:b/>
          <w:bCs/>
          <w:sz w:val="32"/>
          <w:szCs w:val="32"/>
          <w:lang w:val="en-US"/>
        </w:rPr>
      </w:pPr>
      <w:r w:rsidRPr="00895792">
        <w:rPr>
          <w:b/>
          <w:bCs/>
          <w:sz w:val="32"/>
          <w:szCs w:val="32"/>
          <w:lang w:val="en-US"/>
        </w:rPr>
        <w:t>API questions:</w:t>
      </w:r>
    </w:p>
    <w:p w14:paraId="796062C9" w14:textId="77777777" w:rsidR="00D63705" w:rsidRDefault="00D63705" w:rsidP="00D63705">
      <w:pPr>
        <w:pStyle w:val="ListParagraph"/>
        <w:numPr>
          <w:ilvl w:val="0"/>
          <w:numId w:val="3"/>
        </w:numPr>
        <w:rPr>
          <w:sz w:val="24"/>
          <w:szCs w:val="24"/>
          <w:lang w:val="en-US"/>
        </w:rPr>
      </w:pPr>
      <w:r w:rsidRPr="00895792">
        <w:rPr>
          <w:sz w:val="24"/>
          <w:szCs w:val="24"/>
          <w:lang w:val="en-US"/>
        </w:rPr>
        <w:t>What API type you used to your project</w:t>
      </w:r>
    </w:p>
    <w:p w14:paraId="01BAADE9" w14:textId="77777777" w:rsidR="00D63705" w:rsidRDefault="00D63705" w:rsidP="00D63705">
      <w:pPr>
        <w:pStyle w:val="ListParagraph"/>
        <w:numPr>
          <w:ilvl w:val="0"/>
          <w:numId w:val="3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What are the protocols you have used in API?</w:t>
      </w:r>
    </w:p>
    <w:p w14:paraId="71AE84E8" w14:textId="77777777" w:rsidR="00D63705" w:rsidRDefault="00D63705" w:rsidP="00D63705">
      <w:pPr>
        <w:pStyle w:val="ListParagraph"/>
        <w:numPr>
          <w:ilvl w:val="0"/>
          <w:numId w:val="3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What is the difference between PUT and POST?</w:t>
      </w:r>
    </w:p>
    <w:p w14:paraId="4F2D9A24" w14:textId="77777777" w:rsidR="00D63705" w:rsidRDefault="00D63705" w:rsidP="00D63705">
      <w:pPr>
        <w:pStyle w:val="ListParagraph"/>
        <w:numPr>
          <w:ilvl w:val="0"/>
          <w:numId w:val="3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What is URI in API?</w:t>
      </w:r>
    </w:p>
    <w:p w14:paraId="237F2A2D" w14:textId="77777777" w:rsidR="00D63705" w:rsidRDefault="00D63705" w:rsidP="00D63705">
      <w:pPr>
        <w:pStyle w:val="ListParagraph"/>
        <w:numPr>
          <w:ilvl w:val="0"/>
          <w:numId w:val="3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Which tool you have used for API testing</w:t>
      </w:r>
    </w:p>
    <w:p w14:paraId="6081C4AE" w14:textId="77777777" w:rsidR="00D63705" w:rsidRDefault="00D63705" w:rsidP="00D63705">
      <w:pPr>
        <w:pStyle w:val="ListParagraph"/>
        <w:numPr>
          <w:ilvl w:val="0"/>
          <w:numId w:val="3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How to handle Edge cases in API?</w:t>
      </w:r>
    </w:p>
    <w:p w14:paraId="6D633A39" w14:textId="77777777" w:rsidR="00D63705" w:rsidRDefault="00D63705" w:rsidP="00D63705">
      <w:pPr>
        <w:pStyle w:val="ListParagraph"/>
        <w:numPr>
          <w:ilvl w:val="0"/>
          <w:numId w:val="3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How to handle Failures in REST API?</w:t>
      </w:r>
    </w:p>
    <w:p w14:paraId="12BD95F2" w14:textId="77777777" w:rsidR="00D63705" w:rsidRDefault="00D63705" w:rsidP="00D63705">
      <w:pPr>
        <w:pStyle w:val="ListParagraph"/>
        <w:numPr>
          <w:ilvl w:val="0"/>
          <w:numId w:val="3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File Upload handling in API?</w:t>
      </w:r>
    </w:p>
    <w:p w14:paraId="0E2E147F" w14:textId="77777777" w:rsidR="00D63705" w:rsidRDefault="00D63705" w:rsidP="00D63705">
      <w:pPr>
        <w:pStyle w:val="ListParagraph"/>
        <w:numPr>
          <w:ilvl w:val="0"/>
          <w:numId w:val="3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How will you create Testcase in API?</w:t>
      </w:r>
    </w:p>
    <w:p w14:paraId="18D50CBA" w14:textId="77777777" w:rsidR="00D63705" w:rsidRDefault="00D63705" w:rsidP="00D63705">
      <w:pPr>
        <w:pStyle w:val="ListParagraph"/>
        <w:numPr>
          <w:ilvl w:val="0"/>
          <w:numId w:val="3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How to handle multiple URI in automation?</w:t>
      </w:r>
    </w:p>
    <w:p w14:paraId="3EB39C5F" w14:textId="77777777" w:rsidR="00D63705" w:rsidRDefault="00D63705" w:rsidP="00D63705">
      <w:pPr>
        <w:pStyle w:val="ListParagraph"/>
        <w:rPr>
          <w:sz w:val="24"/>
          <w:szCs w:val="24"/>
          <w:lang w:val="en-US"/>
        </w:rPr>
      </w:pPr>
    </w:p>
    <w:p w14:paraId="50B49749" w14:textId="77777777" w:rsidR="007B3EE0" w:rsidRDefault="007B3EE0" w:rsidP="00461004">
      <w:pPr>
        <w:rPr>
          <w:b/>
          <w:bCs/>
          <w:sz w:val="32"/>
          <w:szCs w:val="32"/>
          <w:lang w:val="en-US"/>
        </w:rPr>
      </w:pPr>
    </w:p>
    <w:p w14:paraId="53236190" w14:textId="77777777" w:rsidR="007B3EE0" w:rsidRDefault="007B3EE0" w:rsidP="00461004">
      <w:pPr>
        <w:rPr>
          <w:b/>
          <w:bCs/>
          <w:sz w:val="32"/>
          <w:szCs w:val="32"/>
          <w:lang w:val="en-US"/>
        </w:rPr>
      </w:pPr>
    </w:p>
    <w:p w14:paraId="564454BD" w14:textId="77777777" w:rsidR="007B3EE0" w:rsidRDefault="007B3EE0" w:rsidP="00461004">
      <w:pPr>
        <w:rPr>
          <w:b/>
          <w:bCs/>
          <w:sz w:val="32"/>
          <w:szCs w:val="32"/>
          <w:lang w:val="en-US"/>
        </w:rPr>
      </w:pPr>
    </w:p>
    <w:p w14:paraId="6E8938B4" w14:textId="3F20A9D2" w:rsidR="007B3EE0" w:rsidRDefault="007B3EE0" w:rsidP="00461004">
      <w:pPr>
        <w:rPr>
          <w:b/>
          <w:bCs/>
          <w:sz w:val="32"/>
          <w:szCs w:val="32"/>
          <w:lang w:val="en-US"/>
        </w:rPr>
      </w:pPr>
    </w:p>
    <w:p w14:paraId="631FB94D" w14:textId="77777777" w:rsidR="007A06AB" w:rsidRDefault="007A06AB" w:rsidP="00461004">
      <w:pPr>
        <w:rPr>
          <w:b/>
          <w:bCs/>
          <w:sz w:val="32"/>
          <w:szCs w:val="32"/>
          <w:lang w:val="en-US"/>
        </w:rPr>
      </w:pPr>
    </w:p>
    <w:p w14:paraId="734522A0" w14:textId="1673AB8F" w:rsidR="00461004" w:rsidRDefault="00461004" w:rsidP="00461004">
      <w:pPr>
        <w:rPr>
          <w:b/>
          <w:bCs/>
          <w:sz w:val="32"/>
          <w:szCs w:val="32"/>
          <w:lang w:val="en-US"/>
        </w:rPr>
      </w:pPr>
      <w:r w:rsidRPr="00461004">
        <w:rPr>
          <w:b/>
          <w:bCs/>
          <w:sz w:val="32"/>
          <w:szCs w:val="32"/>
          <w:lang w:val="en-US"/>
        </w:rPr>
        <w:t>General Questions:</w:t>
      </w:r>
    </w:p>
    <w:p w14:paraId="17FCDF07" w14:textId="5714750B" w:rsidR="00071896" w:rsidRDefault="00071896" w:rsidP="00071896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r w:rsidRPr="00071896">
        <w:rPr>
          <w:sz w:val="24"/>
          <w:szCs w:val="24"/>
          <w:lang w:val="en-US"/>
        </w:rPr>
        <w:t>Introduce your</w:t>
      </w:r>
      <w:r>
        <w:rPr>
          <w:sz w:val="24"/>
          <w:szCs w:val="24"/>
          <w:lang w:val="en-US"/>
        </w:rPr>
        <w:t xml:space="preserve"> </w:t>
      </w:r>
      <w:r w:rsidRPr="00071896">
        <w:rPr>
          <w:sz w:val="24"/>
          <w:szCs w:val="24"/>
          <w:lang w:val="en-US"/>
        </w:rPr>
        <w:t>sel</w:t>
      </w:r>
      <w:r>
        <w:rPr>
          <w:sz w:val="24"/>
          <w:szCs w:val="24"/>
          <w:lang w:val="en-US"/>
        </w:rPr>
        <w:t>f</w:t>
      </w:r>
    </w:p>
    <w:p w14:paraId="46DB0674" w14:textId="69C9F9B9" w:rsidR="00071896" w:rsidRDefault="00071896" w:rsidP="00071896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Explain your Projects frameworks</w:t>
      </w:r>
    </w:p>
    <w:p w14:paraId="047E1430" w14:textId="0C565F51" w:rsidR="00071896" w:rsidRDefault="00071896" w:rsidP="00071896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Explain your roles and responsibilities in your projects</w:t>
      </w:r>
    </w:p>
    <w:p w14:paraId="1BBCBA20" w14:textId="1C5CDA05" w:rsidR="00071896" w:rsidRDefault="00071896" w:rsidP="00071896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Explain challenges faced in the projects you have handled</w:t>
      </w:r>
    </w:p>
    <w:p w14:paraId="5020070E" w14:textId="646C16CA" w:rsidR="009E6336" w:rsidRDefault="00071896" w:rsidP="009E6336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What is </w:t>
      </w:r>
      <w:r w:rsidR="00280AD8">
        <w:rPr>
          <w:sz w:val="24"/>
          <w:szCs w:val="24"/>
          <w:lang w:val="en-US"/>
        </w:rPr>
        <w:t>your</w:t>
      </w:r>
      <w:r>
        <w:rPr>
          <w:sz w:val="24"/>
          <w:szCs w:val="24"/>
          <w:lang w:val="en-US"/>
        </w:rPr>
        <w:t xml:space="preserve"> special contribution to your </w:t>
      </w:r>
      <w:r w:rsidR="00280AD8">
        <w:rPr>
          <w:sz w:val="24"/>
          <w:szCs w:val="24"/>
          <w:lang w:val="en-US"/>
        </w:rPr>
        <w:t>projects?</w:t>
      </w:r>
    </w:p>
    <w:p w14:paraId="21B336A0" w14:textId="0C3950B3" w:rsidR="009E6336" w:rsidRDefault="009E6336" w:rsidP="009E6336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How to integrate your project to the repository</w:t>
      </w:r>
    </w:p>
    <w:p w14:paraId="0DD98BF1" w14:textId="5CE0BA8B" w:rsidR="009E6336" w:rsidRDefault="009E6336" w:rsidP="009E6336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What are the E2E scenarios you have automated</w:t>
      </w:r>
    </w:p>
    <w:p w14:paraId="346149ED" w14:textId="7385900E" w:rsidR="009E6336" w:rsidRDefault="009E6336" w:rsidP="009E6336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Explain the oops concepts which are used in your projects</w:t>
      </w:r>
    </w:p>
    <w:p w14:paraId="65F463BE" w14:textId="204C0AAC" w:rsidR="007A06AB" w:rsidRDefault="007A06AB" w:rsidP="009E6336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What is your daily task in your </w:t>
      </w:r>
      <w:r w:rsidR="0098561B">
        <w:rPr>
          <w:sz w:val="24"/>
          <w:szCs w:val="24"/>
          <w:lang w:val="en-US"/>
        </w:rPr>
        <w:t>project?</w:t>
      </w:r>
    </w:p>
    <w:p w14:paraId="3A7BF375" w14:textId="7ADD14DD" w:rsidR="009E6336" w:rsidRDefault="009E6336" w:rsidP="009E6336">
      <w:pPr>
        <w:rPr>
          <w:b/>
          <w:bCs/>
          <w:sz w:val="32"/>
          <w:szCs w:val="32"/>
          <w:lang w:val="en-US"/>
        </w:rPr>
      </w:pPr>
      <w:r w:rsidRPr="009E6336">
        <w:rPr>
          <w:b/>
          <w:bCs/>
          <w:sz w:val="32"/>
          <w:szCs w:val="32"/>
          <w:lang w:val="en-US"/>
        </w:rPr>
        <w:t>Java questions:</w:t>
      </w:r>
    </w:p>
    <w:p w14:paraId="0E766C28" w14:textId="7E88C95E" w:rsidR="009E6336" w:rsidRDefault="009E6336" w:rsidP="009E6336">
      <w:pPr>
        <w:pStyle w:val="ListParagraph"/>
        <w:numPr>
          <w:ilvl w:val="0"/>
          <w:numId w:val="6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What are Listeners in Java and how to use</w:t>
      </w:r>
    </w:p>
    <w:p w14:paraId="5E1177B0" w14:textId="3A7D8066" w:rsidR="009E6336" w:rsidRDefault="009E6336" w:rsidP="009E6336">
      <w:pPr>
        <w:pStyle w:val="ListParagraph"/>
        <w:numPr>
          <w:ilvl w:val="0"/>
          <w:numId w:val="6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What are collections and what is HashMap</w:t>
      </w:r>
    </w:p>
    <w:p w14:paraId="2DE811CB" w14:textId="38A69240" w:rsidR="009E6336" w:rsidRDefault="009E6336" w:rsidP="00C84924">
      <w:pPr>
        <w:rPr>
          <w:b/>
          <w:bCs/>
          <w:sz w:val="32"/>
          <w:szCs w:val="32"/>
          <w:lang w:val="en-US"/>
        </w:rPr>
      </w:pPr>
      <w:r>
        <w:rPr>
          <w:b/>
          <w:bCs/>
          <w:sz w:val="32"/>
          <w:szCs w:val="32"/>
          <w:lang w:val="en-US"/>
        </w:rPr>
        <w:t>Programming Logics:</w:t>
      </w:r>
    </w:p>
    <w:p w14:paraId="69457E15" w14:textId="1B7E044C" w:rsidR="009E6336" w:rsidRDefault="009E6336" w:rsidP="009E6336">
      <w:pPr>
        <w:pStyle w:val="ListParagraph"/>
        <w:numPr>
          <w:ilvl w:val="0"/>
          <w:numId w:val="5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Reverse a String</w:t>
      </w:r>
    </w:p>
    <w:p w14:paraId="4C779533" w14:textId="46CF5FF0" w:rsidR="009E6336" w:rsidRDefault="009E6336" w:rsidP="009E6336">
      <w:pPr>
        <w:pStyle w:val="ListParagraph"/>
        <w:numPr>
          <w:ilvl w:val="0"/>
          <w:numId w:val="5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Get a count of duplicate strings in a sentence</w:t>
      </w:r>
    </w:p>
    <w:p w14:paraId="5B4998EC" w14:textId="0EEE73DA" w:rsidR="009E6336" w:rsidRDefault="009E6336" w:rsidP="009E6336">
      <w:pPr>
        <w:pStyle w:val="ListParagraph"/>
        <w:numPr>
          <w:ilvl w:val="0"/>
          <w:numId w:val="5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Prime number</w:t>
      </w:r>
    </w:p>
    <w:p w14:paraId="6CDF32C8" w14:textId="75FC06D1" w:rsidR="009E6336" w:rsidRPr="009E6336" w:rsidRDefault="009E6336" w:rsidP="009E6336">
      <w:pPr>
        <w:pStyle w:val="ListParagraph"/>
        <w:numPr>
          <w:ilvl w:val="0"/>
          <w:numId w:val="5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Write a </w:t>
      </w:r>
      <w:r w:rsidR="00080556">
        <w:rPr>
          <w:sz w:val="24"/>
          <w:szCs w:val="24"/>
          <w:lang w:val="en-US"/>
        </w:rPr>
        <w:t>code</w:t>
      </w:r>
      <w:r>
        <w:rPr>
          <w:sz w:val="24"/>
          <w:szCs w:val="24"/>
          <w:lang w:val="en-US"/>
        </w:rPr>
        <w:t xml:space="preserve"> to get multiple </w:t>
      </w:r>
      <w:r w:rsidR="00080556">
        <w:rPr>
          <w:sz w:val="24"/>
          <w:szCs w:val="24"/>
          <w:lang w:val="en-US"/>
        </w:rPr>
        <w:t>lists of elements and click on expected element</w:t>
      </w:r>
    </w:p>
    <w:p w14:paraId="6F9E49FD" w14:textId="00357EF4" w:rsidR="00C84924" w:rsidRDefault="00C84924" w:rsidP="007A06AB">
      <w:pPr>
        <w:rPr>
          <w:sz w:val="24"/>
          <w:szCs w:val="24"/>
          <w:lang w:val="en-US"/>
        </w:rPr>
      </w:pPr>
    </w:p>
    <w:p w14:paraId="1F53F909" w14:textId="77777777" w:rsidR="007A06AB" w:rsidRPr="007A06AB" w:rsidRDefault="007A06AB" w:rsidP="007A06AB">
      <w:pPr>
        <w:rPr>
          <w:sz w:val="24"/>
          <w:szCs w:val="24"/>
          <w:lang w:val="en-US"/>
        </w:rPr>
      </w:pPr>
    </w:p>
    <w:sectPr w:rsidR="007A06AB" w:rsidRPr="007A06A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5924BE"/>
    <w:multiLevelType w:val="hybridMultilevel"/>
    <w:tmpl w:val="AC8864B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2511B1"/>
    <w:multiLevelType w:val="hybridMultilevel"/>
    <w:tmpl w:val="4AE8172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F72940"/>
    <w:multiLevelType w:val="hybridMultilevel"/>
    <w:tmpl w:val="66A2CC2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024D6B"/>
    <w:multiLevelType w:val="hybridMultilevel"/>
    <w:tmpl w:val="71264C2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222804"/>
    <w:multiLevelType w:val="hybridMultilevel"/>
    <w:tmpl w:val="C770A3F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F116FB"/>
    <w:multiLevelType w:val="hybridMultilevel"/>
    <w:tmpl w:val="C4AC6C3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01F153C"/>
    <w:multiLevelType w:val="hybridMultilevel"/>
    <w:tmpl w:val="9BD25B9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5"/>
  </w:num>
  <w:num w:numId="3">
    <w:abstractNumId w:val="2"/>
  </w:num>
  <w:num w:numId="4">
    <w:abstractNumId w:val="0"/>
  </w:num>
  <w:num w:numId="5">
    <w:abstractNumId w:val="3"/>
  </w:num>
  <w:num w:numId="6">
    <w:abstractNumId w:val="6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2NzM2tjC1tDQ2tDRW0lEKTi0uzszPAykwrgUAIPUeESwAAAA="/>
  </w:docVars>
  <w:rsids>
    <w:rsidRoot w:val="005D23B0"/>
    <w:rsid w:val="00071896"/>
    <w:rsid w:val="00080556"/>
    <w:rsid w:val="00280AD8"/>
    <w:rsid w:val="00461004"/>
    <w:rsid w:val="005D23B0"/>
    <w:rsid w:val="006C55AB"/>
    <w:rsid w:val="007A06AB"/>
    <w:rsid w:val="007B3EE0"/>
    <w:rsid w:val="00895792"/>
    <w:rsid w:val="00920E59"/>
    <w:rsid w:val="0098561B"/>
    <w:rsid w:val="009E6336"/>
    <w:rsid w:val="00C84924"/>
    <w:rsid w:val="00D63705"/>
    <w:rsid w:val="00FC56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931B01"/>
  <w15:chartTrackingRefBased/>
  <w15:docId w15:val="{B0965F1E-3833-4B23-AF81-EF1C77750F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849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</Pages>
  <Words>288</Words>
  <Characters>164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dya Shri.</dc:creator>
  <cp:keywords/>
  <dc:description/>
  <cp:lastModifiedBy>Vidya Shri.</cp:lastModifiedBy>
  <cp:revision>14</cp:revision>
  <dcterms:created xsi:type="dcterms:W3CDTF">2021-01-29T06:45:00Z</dcterms:created>
  <dcterms:modified xsi:type="dcterms:W3CDTF">2021-03-12T06:57:00Z</dcterms:modified>
</cp:coreProperties>
</file>